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3B224" w14:textId="77777777" w:rsidR="00150C06" w:rsidRDefault="00150C06">
      <w:pPr>
        <w:rPr>
          <w:rFonts w:ascii="Calibri" w:eastAsia="Calibri" w:hAnsi="Calibri" w:cs="Calibri"/>
          <w:sz w:val="16"/>
          <w:szCs w:val="16"/>
        </w:rPr>
      </w:pPr>
    </w:p>
    <w:tbl>
      <w:tblPr>
        <w:tblStyle w:val="a"/>
        <w:tblW w:w="109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50"/>
        <w:gridCol w:w="615"/>
        <w:gridCol w:w="600"/>
        <w:gridCol w:w="585"/>
        <w:gridCol w:w="630"/>
        <w:gridCol w:w="750"/>
        <w:gridCol w:w="630"/>
        <w:gridCol w:w="705"/>
        <w:gridCol w:w="720"/>
        <w:gridCol w:w="570"/>
        <w:gridCol w:w="630"/>
        <w:gridCol w:w="660"/>
        <w:gridCol w:w="660"/>
      </w:tblGrid>
      <w:tr w:rsidR="00150C06" w14:paraId="7943C997" w14:textId="77777777">
        <w:trPr>
          <w:trHeight w:val="420"/>
        </w:trPr>
        <w:tc>
          <w:tcPr>
            <w:tcW w:w="31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5EE4F" w14:textId="77777777" w:rsidR="00150C06" w:rsidRDefault="00150C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447BB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0B4AA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t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FAE9C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A49C6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t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D061F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0C142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t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2CD53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BECE1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t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B33CD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F24ED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t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86FB1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199BC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t</w:t>
            </w:r>
          </w:p>
        </w:tc>
      </w:tr>
      <w:tr w:rsidR="00150C06" w14:paraId="10ED5E4C" w14:textId="77777777">
        <w:trPr>
          <w:trHeight w:val="420"/>
        </w:trPr>
        <w:tc>
          <w:tcPr>
            <w:tcW w:w="31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98F48" w14:textId="77777777" w:rsidR="00150C06" w:rsidRDefault="00150C06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3810" w:type="dxa"/>
            <w:gridSpan w:val="6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A8682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K Biobank</w:t>
            </w:r>
          </w:p>
        </w:tc>
        <w:tc>
          <w:tcPr>
            <w:tcW w:w="3945" w:type="dxa"/>
            <w:gridSpan w:val="6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722C2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Lifebrain</w:t>
            </w:r>
            <w:proofErr w:type="spellEnd"/>
          </w:p>
        </w:tc>
      </w:tr>
      <w:tr w:rsidR="00150C06" w14:paraId="57BCC768" w14:textId="77777777">
        <w:trPr>
          <w:trHeight w:val="420"/>
        </w:trPr>
        <w:tc>
          <w:tcPr>
            <w:tcW w:w="31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739C9" w14:textId="77777777" w:rsidR="00150C06" w:rsidRDefault="00150C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0CC5B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eft hemi</w:t>
            </w:r>
          </w:p>
        </w:tc>
        <w:tc>
          <w:tcPr>
            <w:tcW w:w="121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C8E1B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ight hemi</w:t>
            </w:r>
          </w:p>
        </w:tc>
        <w:tc>
          <w:tcPr>
            <w:tcW w:w="138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493DA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ilateral</w:t>
            </w:r>
          </w:p>
        </w:tc>
        <w:tc>
          <w:tcPr>
            <w:tcW w:w="14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8D735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eft hemi</w:t>
            </w:r>
          </w:p>
        </w:tc>
        <w:tc>
          <w:tcPr>
            <w:tcW w:w="1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4CAE5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ight hemi</w:t>
            </w:r>
          </w:p>
        </w:tc>
        <w:tc>
          <w:tcPr>
            <w:tcW w:w="132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88755" w14:textId="77777777" w:rsidR="00150C06" w:rsidRDefault="00997FD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ilateral</w:t>
            </w:r>
          </w:p>
        </w:tc>
      </w:tr>
      <w:tr w:rsidR="00150C06" w14:paraId="68FC2D16" w14:textId="77777777">
        <w:trPr>
          <w:trHeight w:val="360"/>
        </w:trPr>
        <w:tc>
          <w:tcPr>
            <w:tcW w:w="10905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AC09E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entricular ROIs</w:t>
            </w:r>
          </w:p>
        </w:tc>
      </w:tr>
      <w:tr w:rsidR="00150C06" w14:paraId="72517CDD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A8DF8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3rd Ventricle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5375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7D83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DD1BA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3A51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01E2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1484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2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EEB8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D80E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7EA1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D2CC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CC59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55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5C55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</w:tr>
      <w:tr w:rsidR="00150C06" w14:paraId="53B84E49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022B2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4th Ventricle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FDC9B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F0D4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C8CD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41B9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2BFD4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5F16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99CA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CB0E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A704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1DA5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1015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D04A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</w:tr>
      <w:tr w:rsidR="00150C06" w14:paraId="4844191B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03BA1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5th Ventricle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C8C0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4715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BC74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8D7F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3060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A79A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9F05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5BF9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43EC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A1FB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019E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FA6E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</w:tr>
      <w:tr w:rsidR="00150C06" w14:paraId="54A120E3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40B6E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Inf </w:t>
            </w:r>
            <w:proofErr w:type="spellStart"/>
            <w:r>
              <w:rPr>
                <w:rFonts w:ascii="Calibri" w:eastAsia="Calibri" w:hAnsi="Calibri" w:cs="Calibri"/>
                <w:b/>
              </w:rPr>
              <w:t>lat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vent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7670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78ED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0BE0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600A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4142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533C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0CB9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009D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68C1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9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857E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0BF5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A1E1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23C392D4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777B6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Lat vent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8536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3E7B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E114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9C5E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A2B7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1B04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42A9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3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2054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106E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38A4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D0AB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082B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0769F9BE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49B85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SF total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F023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62F4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0DBD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F66A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3004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F2A6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B174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9A2F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CB36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BEEB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2542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2217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3</w:t>
            </w:r>
          </w:p>
        </w:tc>
      </w:tr>
      <w:tr w:rsidR="00150C06" w14:paraId="6E6C7D3A" w14:textId="77777777">
        <w:trPr>
          <w:trHeight w:val="360"/>
        </w:trPr>
        <w:tc>
          <w:tcPr>
            <w:tcW w:w="10905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EB403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olumetric ROIs</w:t>
            </w:r>
          </w:p>
        </w:tc>
      </w:tr>
      <w:tr w:rsidR="00150C06" w14:paraId="0CBFFDDD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D055E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Accumbens</w:t>
            </w:r>
            <w:proofErr w:type="spellEnd"/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3C52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0745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C066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0E33E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9D06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D4A4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647A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69ED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1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77BA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1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FE40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8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BAE0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FC89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37F4DBA3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ABE0F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Amygdala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A16D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A5A2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2025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0412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F8F6A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DBC1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5650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3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1402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1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772C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4A1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147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6123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5D8D40D0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ABD07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Brainstem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5293F5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2CC6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7B62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3B50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4DD0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04FA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D7CA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5216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093B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EA43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EFE0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3BB1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</w:tr>
      <w:tr w:rsidR="00150C06" w14:paraId="32A6C4F4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C5524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audate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AF6E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FF2C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1D93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61FC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DF7F9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EEDC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437A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86F3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2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E7D0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E267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594C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9FE1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6A76A499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E8873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erebellum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58C6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72E9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3507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2B78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6944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3150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B627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5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D922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BAB1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816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12EA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7752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6FD76BEC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56157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Hippocampus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425B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6BE0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524B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EDC1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E6D8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D4BC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0184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7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074F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4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34C3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9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0C8A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5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F931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B28C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733F34E4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42795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allidum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F59D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7723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5764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77AE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1D198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2957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D3A5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31CD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5BDF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59B7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A5CA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0671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6FE86CDB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D0BBB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utamen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7FD5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5EEED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D67D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6D7F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6EAD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B9C4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76B1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5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54C9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73B6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7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DD6E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912B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D09B7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3183BF51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504D8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halamus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7B2E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718F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6904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9E2F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6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45CCA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97DE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019B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6E1D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39C4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3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E093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50F4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8C1E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4DF364F6" w14:textId="77777777">
        <w:trPr>
          <w:trHeight w:val="360"/>
        </w:trPr>
        <w:tc>
          <w:tcPr>
            <w:tcW w:w="10905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F5EC5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White matter</w:t>
            </w:r>
          </w:p>
        </w:tc>
      </w:tr>
      <w:tr w:rsidR="00150C06" w14:paraId="49670901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51074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C anterior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F8D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C6ED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4C9D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FABC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E8C8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1BB3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8BC5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F5E9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D2ED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A890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6CD3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BBFB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</w:tr>
      <w:tr w:rsidR="00150C06" w14:paraId="7AFCB503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D13B51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C central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D3EA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8AD2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6DAD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6AD7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8B69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0D5C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726B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4FD0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B67A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5674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7422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8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13FE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</w:tr>
      <w:tr w:rsidR="00150C06" w14:paraId="6CA82090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9344B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C mid anterior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7F2F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1DAA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D42F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E7D2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3555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C92A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4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1DAE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8B3A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1DE2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50E2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CFC0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CACA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</w:tr>
      <w:tr w:rsidR="00150C06" w14:paraId="69688B48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6205D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C mid posterior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4409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DB7A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BEF6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C9C9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0E41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C056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8043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970DA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448D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B334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AF61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FE59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2</w:t>
            </w:r>
          </w:p>
        </w:tc>
      </w:tr>
      <w:tr w:rsidR="00150C06" w14:paraId="3FC47E62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4326E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C posterior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F87A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47F9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EAC5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6C80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5358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416B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983E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587E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AE30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3B1D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B924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8691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</w:tr>
      <w:tr w:rsidR="00150C06" w14:paraId="1D2AAB42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14612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erebellum WM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A23E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7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FA55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6C75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9E1B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5218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39E7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423F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8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371D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36C7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0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615B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C9FB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8283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7D92B60B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8B329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erebral WM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DD78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13EC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1A2F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4EB2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E8E8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E12C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3384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3E44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9266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3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F02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3942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79EC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600554A9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EB31E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WM </w:t>
            </w:r>
            <w:proofErr w:type="spellStart"/>
            <w:r>
              <w:rPr>
                <w:rFonts w:ascii="Calibri" w:eastAsia="Calibri" w:hAnsi="Calibri" w:cs="Calibri"/>
                <w:b/>
              </w:rPr>
              <w:t>hypointensities</w:t>
            </w:r>
            <w:proofErr w:type="spellEnd"/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A47C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FD0B8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6F2A4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7689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3B7E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4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3E7D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2471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F618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E50A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8651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A0D9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7967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5</w:t>
            </w:r>
          </w:p>
        </w:tc>
      </w:tr>
      <w:tr w:rsidR="00150C06" w14:paraId="23A7E7DF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DBF05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proofErr w:type="gramStart"/>
            <w:r>
              <w:rPr>
                <w:rFonts w:ascii="Calibri" w:eastAsia="Calibri" w:hAnsi="Calibri" w:cs="Calibri"/>
                <w:b/>
              </w:rPr>
              <w:t>Non WM</w:t>
            </w:r>
            <w:proofErr w:type="gram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hypointensities</w:t>
            </w:r>
            <w:proofErr w:type="spellEnd"/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604A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E1CDD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63715" w14:textId="77777777" w:rsidR="00150C06" w:rsidRDefault="00997FD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BF09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9305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0338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5852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305F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8767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4E99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1977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CEC7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</w:tr>
      <w:tr w:rsidR="00150C06" w14:paraId="24ECA175" w14:textId="77777777">
        <w:trPr>
          <w:trHeight w:val="360"/>
        </w:trPr>
        <w:tc>
          <w:tcPr>
            <w:tcW w:w="10905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725A8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lobal features</w:t>
            </w:r>
          </w:p>
        </w:tc>
      </w:tr>
      <w:tr w:rsidR="00150C06" w14:paraId="051B7037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AD00F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Brain Seg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C9F0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D7F4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86EF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56E4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4088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9385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2DB5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45C0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AB1A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E80A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B565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3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C649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618CCD9D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C976B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Brain Seg not vent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9A88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2456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CCFB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976C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E54D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A47F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8035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3BE4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65AD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7E6C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D907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B670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18E2C651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8D7D9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Brain Seg not vent surf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D9B8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4D2C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6E75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7018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16B1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6E25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532C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94DE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ED32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36CA5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D69A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A59C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28FD87F2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ECC8B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rtex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9D66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2E21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880C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1CFE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28B5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7829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89A8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C896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F166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4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AF77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42A6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5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AB42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30584CE2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511AD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eICV</w:t>
            </w:r>
            <w:proofErr w:type="spellEnd"/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3ED9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FA31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050E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D1D9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5EC7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EA38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407E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0C41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EDBF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8EB6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B4DA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F7A0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165F77CE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A4FBF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Subcort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gray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21D7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1383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69BF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9B0C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0045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4024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85B3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0761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F4F3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E91F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1EE1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4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8E2B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67FFFE06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83D926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upratentorial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E734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A2B6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03E3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F095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5134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1AD7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86ED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037C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947D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65F9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F200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8D123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75829A34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121AA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upratentorial not vent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56FC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D997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4DC8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CAB0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983F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9119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5C7A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8D85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03B7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58D4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AE41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C4E3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7FFAD16B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2BC7F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otal gray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6148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D4D7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1955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AEC8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1645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3415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E510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6D8F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DBB9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27D7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4813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47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26E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5D46908A" w14:textId="77777777">
        <w:trPr>
          <w:trHeight w:val="360"/>
        </w:trPr>
        <w:tc>
          <w:tcPr>
            <w:tcW w:w="10905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10416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ther</w:t>
            </w:r>
          </w:p>
        </w:tc>
      </w:tr>
      <w:tr w:rsidR="00150C06" w14:paraId="0F505A3A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3E216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horoid plexus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54BA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4CBB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7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726B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4CCB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D5B1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C9BC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12F5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5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29EE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3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6225D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4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1109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32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663A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9954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58CA8F59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2149A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ptic chiasm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D0DE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ADBA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8E71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52B6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ED90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977E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9AAE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DBBB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7B2C0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143F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96F9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BB0C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</w:tr>
      <w:tr w:rsidR="00150C06" w14:paraId="6739E140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A323B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entral DC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5E6A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ECA8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C241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6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13CA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5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1AD24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BEDF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4AC7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9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93C1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1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415E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2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911F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9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207EC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6AA2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64629FDF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333B6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entricle choroid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3905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4BDB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F994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7493A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0FE2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18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2EDF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007B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5531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1A87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8DAE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2016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C4BBE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  <w:tr w:rsidR="00150C06" w14:paraId="3C48DDCF" w14:textId="77777777"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C24C6" w14:textId="77777777" w:rsidR="00150C06" w:rsidRDefault="00997FD0">
            <w:pPr>
              <w:widowControl w:val="0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essel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B95F3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452D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AA11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42A1B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0</w:t>
            </w:r>
          </w:p>
        </w:tc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033C9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F8807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23E7F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472B1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2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0C126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3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EA845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0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A3442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3B5F8" w14:textId="77777777" w:rsidR="00150C06" w:rsidRDefault="00997FD0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-</w:t>
            </w:r>
          </w:p>
        </w:tc>
      </w:tr>
    </w:tbl>
    <w:p w14:paraId="52722BA2" w14:textId="5C2425F5" w:rsidR="00150C06" w:rsidRDefault="00150C06">
      <w:pPr>
        <w:jc w:val="both"/>
        <w:rPr>
          <w:rFonts w:ascii="Calibri" w:eastAsia="Calibri" w:hAnsi="Calibri" w:cs="Calibri"/>
          <w:sz w:val="16"/>
          <w:szCs w:val="16"/>
        </w:rPr>
      </w:pPr>
    </w:p>
    <w:sectPr w:rsidR="00150C06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tjQ2NjE2sTAwMTVU0lEKTi0uzszPAykwrAUALLM3FSwAAAA="/>
  </w:docVars>
  <w:rsids>
    <w:rsidRoot w:val="00150C06"/>
    <w:rsid w:val="00150C06"/>
    <w:rsid w:val="0099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F397B"/>
  <w15:docId w15:val="{AA6B2105-96CA-4BD0-98B4-46748FD7B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2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dac Vidal Pineiro</cp:lastModifiedBy>
  <cp:revision>2</cp:revision>
  <dcterms:created xsi:type="dcterms:W3CDTF">2021-09-27T18:02:00Z</dcterms:created>
  <dcterms:modified xsi:type="dcterms:W3CDTF">2021-09-27T18:02:00Z</dcterms:modified>
</cp:coreProperties>
</file>